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4ba27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cf9e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15:47Z</dcterms:created>
  <dcterms:modified xsi:type="dcterms:W3CDTF">2017-02-25T04:15:47Z</dcterms:modified>
</cp:coreProperties>
</file>